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r>
        <w:t xml:space="preserve"> </w:t>
      </w:r>
      <w:r>
        <w:t xml:space="preserve">Andrew</w:t>
      </w:r>
      <w:r>
        <w:t xml:space="preserve"> </w:t>
      </w:r>
      <w:r>
        <w:t xml:space="preserve">Badger,</w:t>
      </w:r>
      <w:r>
        <w:t xml:space="preserve"> </w:t>
      </w:r>
      <w:r>
        <w:t xml:space="preserve">Toby</w:t>
      </w:r>
      <w:r>
        <w:t xml:space="preserve"> </w:t>
      </w:r>
      <w:r>
        <w:t xml:space="preserve">Minear,</w:t>
      </w:r>
      <w:r>
        <w:t xml:space="preserve"> </w:t>
      </w:r>
      <w:r>
        <w:t xml:space="preserve">Kristy</w:t>
      </w:r>
      <w:r>
        <w:t xml:space="preserve"> </w:t>
      </w:r>
      <w:r>
        <w:t xml:space="preserve">Tiampo,</w:t>
      </w:r>
      <w:r>
        <w:t xml:space="preserve"> </w:t>
      </w:r>
      <w:r>
        <w:t xml:space="preserve">Ben</w:t>
      </w:r>
      <w:r>
        <w:t xml:space="preserve"> </w:t>
      </w:r>
      <w:r>
        <w:t xml:space="preserve">Livneh</w:t>
      </w:r>
    </w:p>
    <w:p>
      <w:pPr>
        <w:pStyle w:val="FirstParagraph"/>
      </w:pPr>
      <w:r>
        <w:t xml:space="preserve">Rainfall-triggered landslides result in numerous casualties and extensive damage each year in populated mountainous regions. There are many sources of uncertainty that present challenges to skillful predictions and therefore effective mitigation of these destructive natural disasters. One of the largest source of uncertainty in landslide probability comes from the volume and spatial distribution of precipitation volume and intensity during and immediately preceding the landslide event. A key challenge for practitioners is selecting among the wide range of precipitation measurements across different available datasets. Here we investigate the degree of precipitation uncertainty in these landslide-triggering storm events and the impact of that uncertainty on predicted landslide probability using established operational model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In order to evaluate the effects of resolution on the results, we also included a comparison of each dataset re-gridded to match the coarsest spatial and temporal resolution (NLDAS2).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eive the highest Equitable Threat Score for landslide predictions using these existing models. Finally, we discuss the implications of precipitation uncertainty in the context of real-time landslide predictions, indentifying strengths and weaknesses of different products and approaches.</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0-13T23:21:49Z</dcterms:created>
  <dcterms:modified xsi:type="dcterms:W3CDTF">2020-10-13T23:21:49Z</dcterms:modified>
</cp:coreProperties>
</file>